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BEE05" w14:textId="4439C452" w:rsidR="00CD5120" w:rsidRPr="002D7F2E" w:rsidRDefault="00491187" w:rsidP="00906BA6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Article Title Times New Roman 14 punto</w:t>
      </w:r>
    </w:p>
    <w:p w14:paraId="268CDE39" w14:textId="77777777" w:rsidR="00965DD2" w:rsidRPr="002D7F2E" w:rsidRDefault="00965DD2" w:rsidP="00906BA6">
      <w:pPr>
        <w:spacing w:line="276" w:lineRule="auto"/>
        <w:jc w:val="center"/>
        <w:rPr>
          <w:b/>
          <w:sz w:val="28"/>
        </w:rPr>
      </w:pPr>
    </w:p>
    <w:p w14:paraId="4C60318D" w14:textId="77FCABF9" w:rsidR="00DB11D1" w:rsidRDefault="00491187" w:rsidP="00DB11D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>
        <w:rPr>
          <w:rFonts w:ascii="Times New Roman" w:hAnsi="Times New Roman" w:cs="Times New Roman"/>
          <w:iCs/>
          <w:sz w:val="24"/>
          <w:szCs w:val="24"/>
          <w:lang w:val="pt-BR"/>
        </w:rPr>
        <w:t>Title, Name, Surname</w:t>
      </w:r>
    </w:p>
    <w:p w14:paraId="0DB2F019" w14:textId="27F989CA" w:rsidR="00DB11D1" w:rsidRDefault="00491187" w:rsidP="00DB11D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>
        <w:rPr>
          <w:rFonts w:ascii="Times New Roman" w:hAnsi="Times New Roman" w:cs="Times New Roman"/>
          <w:iCs/>
          <w:sz w:val="24"/>
          <w:szCs w:val="24"/>
          <w:lang w:val="pt-BR"/>
        </w:rPr>
        <w:t>...........</w:t>
      </w:r>
      <w:r w:rsidR="00DB11D1">
        <w:rPr>
          <w:rFonts w:ascii="Times New Roman" w:hAnsi="Times New Roman" w:cs="Times New Roman"/>
          <w:iCs/>
          <w:sz w:val="24"/>
          <w:szCs w:val="24"/>
          <w:lang w:val="pt-BR"/>
        </w:rPr>
        <w:t xml:space="preserve"> University, Brazil</w:t>
      </w:r>
    </w:p>
    <w:p w14:paraId="01653F89" w14:textId="52EEDAB4" w:rsidR="00DB11D1" w:rsidRDefault="00491187" w:rsidP="00DB11D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  <w:r>
        <w:rPr>
          <w:rFonts w:ascii="Times New Roman" w:hAnsi="Times New Roman" w:cs="Times New Roman"/>
          <w:iCs/>
          <w:sz w:val="24"/>
          <w:szCs w:val="24"/>
          <w:lang w:val="pt-BR"/>
        </w:rPr>
        <w:t>ORCID Number:</w:t>
      </w:r>
    </w:p>
    <w:p w14:paraId="73D30FBB" w14:textId="77777777" w:rsidR="00DB11D1" w:rsidRDefault="00DB11D1" w:rsidP="00DB11D1">
      <w:pPr>
        <w:pStyle w:val="AralkYok"/>
        <w:spacing w:line="276" w:lineRule="auto"/>
        <w:jc w:val="right"/>
        <w:rPr>
          <w:rFonts w:ascii="Times New Roman" w:hAnsi="Times New Roman" w:cs="Times New Roman"/>
          <w:iCs/>
          <w:sz w:val="24"/>
          <w:szCs w:val="24"/>
          <w:lang w:val="pt-BR"/>
        </w:rPr>
      </w:pPr>
    </w:p>
    <w:p w14:paraId="61A6D5A9" w14:textId="77777777" w:rsidR="00CD5120" w:rsidRPr="00DB11D1" w:rsidRDefault="00CD5120" w:rsidP="00DB11D1">
      <w:pPr>
        <w:pStyle w:val="GvdeMetni3"/>
        <w:spacing w:line="276" w:lineRule="auto"/>
        <w:rPr>
          <w:bCs/>
          <w:sz w:val="24"/>
          <w:lang w:val="pt-BR"/>
        </w:rPr>
      </w:pPr>
    </w:p>
    <w:p w14:paraId="585F90A1" w14:textId="7CC26933" w:rsidR="0005503B" w:rsidRPr="002D7F2E" w:rsidRDefault="00965DD2" w:rsidP="00965DD2">
      <w:pPr>
        <w:pStyle w:val="GvdeMetni3"/>
        <w:spacing w:line="276" w:lineRule="auto"/>
        <w:jc w:val="center"/>
        <w:rPr>
          <w:b/>
          <w:bCs/>
          <w:sz w:val="24"/>
        </w:rPr>
      </w:pPr>
      <w:r w:rsidRPr="002D7F2E">
        <w:rPr>
          <w:b/>
          <w:bCs/>
          <w:sz w:val="24"/>
        </w:rPr>
        <w:t>Abstract</w:t>
      </w:r>
    </w:p>
    <w:p w14:paraId="1762B7DA" w14:textId="77777777" w:rsidR="00965DD2" w:rsidRPr="002D7F2E" w:rsidRDefault="00965DD2" w:rsidP="00906BA6">
      <w:pPr>
        <w:pStyle w:val="GvdeMetni3"/>
        <w:spacing w:line="276" w:lineRule="auto"/>
        <w:jc w:val="left"/>
        <w:rPr>
          <w:b/>
          <w:bCs/>
          <w:sz w:val="24"/>
        </w:rPr>
      </w:pPr>
    </w:p>
    <w:p w14:paraId="18F3200D" w14:textId="6665BF93" w:rsidR="00A1226E" w:rsidRDefault="00491187" w:rsidP="00906BA6">
      <w:pPr>
        <w:spacing w:line="276" w:lineRule="auto"/>
        <w:jc w:val="both"/>
      </w:pPr>
      <w:r>
        <w:t>Times new roman 12 punto ……………………………………</w:t>
      </w:r>
      <w:r w:rsidR="007F00D2" w:rsidRPr="007F00D2">
        <w:t xml:space="preserve">Men with dwarfism often face difficulties in finding clothing that fits them properly, as standard clothing sizes do not consider their unique body proportions. As a result, they may struggle to find </w:t>
      </w:r>
      <w:r w:rsidR="007F00D2">
        <w:t>both functional and stylish clothing</w:t>
      </w:r>
      <w:r w:rsidR="007F00D2" w:rsidRPr="007F00D2">
        <w:t>. This study proposes a fashion collection for men with dwarfism that addresses these issues and provides a solution for this underserved market.</w:t>
      </w:r>
      <w:r w:rsidR="007F00D2">
        <w:t xml:space="preserve"> </w:t>
      </w:r>
      <w:r w:rsidR="007F00D2" w:rsidRPr="007F00D2">
        <w:t xml:space="preserve">One of the </w:t>
      </w:r>
      <w:r w:rsidR="007F00D2">
        <w:t>critical</w:t>
      </w:r>
      <w:r w:rsidR="007F00D2" w:rsidRPr="007F00D2">
        <w:t xml:space="preserve"> aspects of the proposed fashion collection is its emphasis on functionality. The collection includes clothing options </w:t>
      </w:r>
      <w:r w:rsidR="007F00D2">
        <w:t>designed to be comfortable and easy to wear while</w:t>
      </w:r>
      <w:r w:rsidR="007F00D2" w:rsidRPr="007F00D2">
        <w:t xml:space="preserve"> providing the necessary support and coverage. This includes adjustable waistbands, extra-long pant legs, and reinforced seams. </w:t>
      </w:r>
    </w:p>
    <w:p w14:paraId="15CD7351" w14:textId="77777777" w:rsidR="00A1226E" w:rsidRDefault="00A1226E" w:rsidP="00906BA6">
      <w:pPr>
        <w:spacing w:line="276" w:lineRule="auto"/>
        <w:jc w:val="both"/>
      </w:pPr>
    </w:p>
    <w:p w14:paraId="02E8BC07" w14:textId="76AB59E1" w:rsidR="00A1226E" w:rsidRDefault="00491187" w:rsidP="00906BA6">
      <w:pPr>
        <w:spacing w:line="276" w:lineRule="auto"/>
        <w:jc w:val="both"/>
      </w:pPr>
      <w:r>
        <w:t>….</w:t>
      </w:r>
    </w:p>
    <w:p w14:paraId="26A41496" w14:textId="76C4166A" w:rsidR="00491187" w:rsidRDefault="00491187" w:rsidP="00906BA6">
      <w:pPr>
        <w:spacing w:line="276" w:lineRule="auto"/>
        <w:jc w:val="both"/>
      </w:pPr>
      <w:r>
        <w:t>….</w:t>
      </w:r>
    </w:p>
    <w:p w14:paraId="5B9CDC70" w14:textId="04749708" w:rsidR="00491187" w:rsidRDefault="00491187" w:rsidP="00906BA6">
      <w:pPr>
        <w:spacing w:line="276" w:lineRule="auto"/>
        <w:jc w:val="both"/>
      </w:pPr>
      <w:r>
        <w:t>…</w:t>
      </w:r>
    </w:p>
    <w:p w14:paraId="07D2C608" w14:textId="6807C81E" w:rsidR="00491187" w:rsidRDefault="00491187" w:rsidP="00906BA6">
      <w:pPr>
        <w:spacing w:line="276" w:lineRule="auto"/>
        <w:jc w:val="both"/>
      </w:pPr>
      <w:r>
        <w:t>….</w:t>
      </w:r>
    </w:p>
    <w:p w14:paraId="56DDA6F7" w14:textId="77777777" w:rsidR="00A1226E" w:rsidRDefault="00A1226E" w:rsidP="00906BA6">
      <w:pPr>
        <w:spacing w:line="276" w:lineRule="auto"/>
        <w:jc w:val="both"/>
      </w:pPr>
    </w:p>
    <w:p w14:paraId="54D3A08F" w14:textId="77777777" w:rsidR="00965DD2" w:rsidRPr="002D7F2E" w:rsidRDefault="00965DD2" w:rsidP="00906BA6">
      <w:pPr>
        <w:spacing w:line="276" w:lineRule="auto"/>
        <w:jc w:val="both"/>
      </w:pPr>
    </w:p>
    <w:p w14:paraId="586EC27C" w14:textId="5C0F3D6E" w:rsidR="0005503B" w:rsidRPr="002D7F2E" w:rsidRDefault="00965DD2" w:rsidP="00906BA6">
      <w:pPr>
        <w:spacing w:line="276" w:lineRule="auto"/>
        <w:jc w:val="both"/>
        <w:rPr>
          <w:b/>
        </w:rPr>
      </w:pPr>
      <w:r w:rsidRPr="002D7F2E">
        <w:rPr>
          <w:b/>
        </w:rPr>
        <w:t xml:space="preserve">Keywords: </w:t>
      </w:r>
      <w:r w:rsidR="00FD5A28" w:rsidRPr="00FD5A28">
        <w:rPr>
          <w:iCs/>
        </w:rPr>
        <w:t>dwarfism, inclusion, fashion collection</w:t>
      </w:r>
      <w:r w:rsidR="00FD5A28">
        <w:rPr>
          <w:iCs/>
        </w:rPr>
        <w:t>.</w:t>
      </w:r>
    </w:p>
    <w:p w14:paraId="2C27E943" w14:textId="77777777" w:rsidR="0005503B" w:rsidRPr="002D7F2E" w:rsidRDefault="0005503B" w:rsidP="00906BA6">
      <w:pPr>
        <w:spacing w:line="276" w:lineRule="auto"/>
        <w:jc w:val="both"/>
        <w:rPr>
          <w:b/>
        </w:rPr>
      </w:pPr>
    </w:p>
    <w:p w14:paraId="122C7D7E" w14:textId="033F0D9D" w:rsidR="0005503B" w:rsidRPr="002D7F2E" w:rsidRDefault="0005503B" w:rsidP="00906BA6">
      <w:pPr>
        <w:spacing w:line="276" w:lineRule="auto"/>
        <w:jc w:val="both"/>
        <w:rPr>
          <w:b/>
        </w:rPr>
      </w:pPr>
    </w:p>
    <w:sectPr w:rsidR="0005503B" w:rsidRPr="002D7F2E" w:rsidSect="00A122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39" w:code="9"/>
      <w:pgMar w:top="1440" w:right="1440" w:bottom="1440" w:left="1440" w:header="720" w:footer="720" w:gutter="0"/>
      <w:pgNumType w:start="2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B4884" w14:textId="77777777" w:rsidR="005C2940" w:rsidRDefault="005C2940" w:rsidP="00E54FA9">
      <w:r>
        <w:separator/>
      </w:r>
    </w:p>
  </w:endnote>
  <w:endnote w:type="continuationSeparator" w:id="0">
    <w:p w14:paraId="55B4B58A" w14:textId="77777777" w:rsidR="005C2940" w:rsidRDefault="005C2940" w:rsidP="00E54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8A9E9" w14:textId="77777777" w:rsidR="009A6FB0" w:rsidRDefault="009A6FB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F7676" w14:textId="343CB8D9" w:rsidR="00BB765A" w:rsidRDefault="00BB765A" w:rsidP="00965DD2">
    <w:pPr>
      <w:pStyle w:val="AltBilgi"/>
    </w:pPr>
  </w:p>
  <w:p w14:paraId="6D408892" w14:textId="77777777" w:rsidR="00BB765A" w:rsidRDefault="00BB765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1434D" w14:textId="77777777" w:rsidR="009A6FB0" w:rsidRDefault="009A6FB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1645E" w14:textId="77777777" w:rsidR="005C2940" w:rsidRDefault="005C2940" w:rsidP="00E54FA9">
      <w:r>
        <w:separator/>
      </w:r>
    </w:p>
  </w:footnote>
  <w:footnote w:type="continuationSeparator" w:id="0">
    <w:p w14:paraId="5F99465E" w14:textId="77777777" w:rsidR="005C2940" w:rsidRDefault="005C2940" w:rsidP="00E54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322EF" w14:textId="77777777" w:rsidR="009A6FB0" w:rsidRDefault="009A6FB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C25B0" w14:textId="0E73E644" w:rsidR="00A1226E" w:rsidRDefault="009A6FB0">
    <w:pPr>
      <w:pStyle w:val="stBilgi"/>
      <w:tabs>
        <w:tab w:val="clear" w:pos="4680"/>
        <w:tab w:val="clear" w:pos="9360"/>
      </w:tabs>
      <w:jc w:val="right"/>
      <w:rPr>
        <w:color w:val="548DD4" w:themeColor="text2" w:themeTint="99"/>
      </w:rPr>
    </w:pPr>
    <w:r>
      <w:rPr>
        <w:noProof/>
      </w:rPr>
      <w:drawing>
        <wp:inline distT="0" distB="0" distL="0" distR="0" wp14:anchorId="5AAE8002" wp14:editId="51F30D00">
          <wp:extent cx="5732145" cy="1440180"/>
          <wp:effectExtent l="0" t="0" r="1905" b="7620"/>
          <wp:docPr id="548129515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2145" cy="1440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1226E">
      <w:rPr>
        <w:noProof/>
        <w:color w:val="548DD4" w:themeColor="text2" w:themeTint="99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16EB3EB" wp14:editId="2CB449C4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70" name="Gr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71" name="Serbest Biçimli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Serbest Biçimli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Serbest Biçimli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Serbest Biçimli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Serbest Biçimli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Metin Kutusu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BF5351" w14:textId="17EB6801" w:rsidR="00A1226E" w:rsidRDefault="00491187">
                            <w:pPr>
                              <w:jc w:val="right"/>
                            </w:pPr>
                            <w:r>
                              <w:rPr>
                                <w:color w:val="548DD4" w:themeColor="text2" w:themeTint="99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16EB3EB" id="Gr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">
              <v:shape id="Serbest Biçimli 71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548dd4 [1951]" stroked="f">
                <v:path arrowok="t" o:connecttype="custom" o:connectlocs="0,473242;0,473242;471071,0;475601,0;0,473242" o:connectangles="0,0,0,0,0"/>
              </v:shape>
              <v:shape id="Serbest Biçimli 72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Serbest Biçimli 73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Serbest Biçimli 74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Serbest Biçimli 75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76" o:spid="_x0000_s1032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    <v:textbox inset="0,0,0,0">
                  <w:txbxContent>
                    <w:p w14:paraId="3DBF5351" w14:textId="17EB6801" w:rsidR="00A1226E" w:rsidRDefault="00491187">
                      <w:pPr>
                        <w:jc w:val="right"/>
                      </w:pPr>
                      <w:r>
                        <w:rPr>
                          <w:color w:val="548DD4" w:themeColor="text2" w:themeTint="99"/>
                        </w:rPr>
                        <w:t>1</w:t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  <w:p w14:paraId="4D8B27D0" w14:textId="77777777" w:rsidR="00C50189" w:rsidRDefault="00C5018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2FADA" w14:textId="77777777" w:rsidR="009A6FB0" w:rsidRDefault="009A6FB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768pt;height:8in" o:bullet="t">
        <v:imagedata r:id="rId1" o:title="Penguins"/>
      </v:shape>
    </w:pict>
  </w:numPicBullet>
  <w:numPicBullet w:numPicBulletId="1">
    <w:pict>
      <v:shape id="_x0000_i1037" type="#_x0000_t75" style="width:11.5pt;height:8.5pt" o:bullet="t">
        <v:imagedata r:id="rId2" o:title="BD21300_"/>
      </v:shape>
    </w:pict>
  </w:numPicBullet>
  <w:abstractNum w:abstractNumId="0" w15:restartNumberingAfterBreak="0">
    <w:nsid w:val="0017325B"/>
    <w:multiLevelType w:val="hybridMultilevel"/>
    <w:tmpl w:val="2AE4F9E0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2843AA3"/>
    <w:multiLevelType w:val="hybridMultilevel"/>
    <w:tmpl w:val="66F4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06A70"/>
    <w:multiLevelType w:val="hybridMultilevel"/>
    <w:tmpl w:val="2274122C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562A11"/>
    <w:multiLevelType w:val="hybridMultilevel"/>
    <w:tmpl w:val="2E8CF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739BA"/>
    <w:multiLevelType w:val="hybridMultilevel"/>
    <w:tmpl w:val="17B4DD7E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8637F0D"/>
    <w:multiLevelType w:val="hybridMultilevel"/>
    <w:tmpl w:val="C37A99F6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09D4385E"/>
    <w:multiLevelType w:val="hybridMultilevel"/>
    <w:tmpl w:val="3438BFD8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0BBE2697"/>
    <w:multiLevelType w:val="hybridMultilevel"/>
    <w:tmpl w:val="9E521ABA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0DC74B64"/>
    <w:multiLevelType w:val="hybridMultilevel"/>
    <w:tmpl w:val="EA148F1C"/>
    <w:lvl w:ilvl="0" w:tplc="556C67C2">
      <w:start w:val="1"/>
      <w:numFmt w:val="bullet"/>
      <w:lvlText w:val="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09C53C2"/>
    <w:multiLevelType w:val="hybridMultilevel"/>
    <w:tmpl w:val="BF0E0212"/>
    <w:lvl w:ilvl="0" w:tplc="556C67C2">
      <w:start w:val="1"/>
      <w:numFmt w:val="bullet"/>
      <w:lvlText w:val="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DB5706"/>
    <w:multiLevelType w:val="hybridMultilevel"/>
    <w:tmpl w:val="DF16D86E"/>
    <w:lvl w:ilvl="0" w:tplc="786683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A81261"/>
    <w:multiLevelType w:val="hybridMultilevel"/>
    <w:tmpl w:val="89FC13D8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1992236A"/>
    <w:multiLevelType w:val="hybridMultilevel"/>
    <w:tmpl w:val="21F88EB6"/>
    <w:lvl w:ilvl="0" w:tplc="71CE59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D852E8">
      <w:numFmt w:val="bullet"/>
      <w:lvlText w:val="·"/>
      <w:lvlJc w:val="left"/>
      <w:pPr>
        <w:ind w:left="2415" w:hanging="615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D66E39"/>
    <w:multiLevelType w:val="hybridMultilevel"/>
    <w:tmpl w:val="B3DA5BC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6409D0"/>
    <w:multiLevelType w:val="hybridMultilevel"/>
    <w:tmpl w:val="45B82AF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23716E90"/>
    <w:multiLevelType w:val="hybridMultilevel"/>
    <w:tmpl w:val="1A7C81F8"/>
    <w:lvl w:ilvl="0" w:tplc="F8BA9522">
      <w:start w:val="1"/>
      <w:numFmt w:val="bullet"/>
      <w:lvlText w:val=""/>
      <w:lvlPicBulletId w:val="0"/>
      <w:lvlJc w:val="center"/>
      <w:pPr>
        <w:ind w:left="315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A9522">
      <w:start w:val="1"/>
      <w:numFmt w:val="bullet"/>
      <w:lvlText w:val=""/>
      <w:lvlPicBulletId w:val="0"/>
      <w:lvlJc w:val="center"/>
      <w:pPr>
        <w:ind w:left="54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E52E25"/>
    <w:multiLevelType w:val="hybridMultilevel"/>
    <w:tmpl w:val="01D257B6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25741462"/>
    <w:multiLevelType w:val="hybridMultilevel"/>
    <w:tmpl w:val="6AD2785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289E699F"/>
    <w:multiLevelType w:val="hybridMultilevel"/>
    <w:tmpl w:val="51A49436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2A7627AA"/>
    <w:multiLevelType w:val="hybridMultilevel"/>
    <w:tmpl w:val="EF682FD6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0" w15:restartNumberingAfterBreak="0">
    <w:nsid w:val="2A8146CE"/>
    <w:multiLevelType w:val="hybridMultilevel"/>
    <w:tmpl w:val="5DA285F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1" w15:restartNumberingAfterBreak="0">
    <w:nsid w:val="2B8E2A38"/>
    <w:multiLevelType w:val="hybridMultilevel"/>
    <w:tmpl w:val="D79C3EE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FD8255C"/>
    <w:multiLevelType w:val="hybridMultilevel"/>
    <w:tmpl w:val="D7987F3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0626A87"/>
    <w:multiLevelType w:val="hybridMultilevel"/>
    <w:tmpl w:val="FA82D1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933A96"/>
    <w:multiLevelType w:val="hybridMultilevel"/>
    <w:tmpl w:val="A2F8ACD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2ED6A83"/>
    <w:multiLevelType w:val="hybridMultilevel"/>
    <w:tmpl w:val="1EBC9A22"/>
    <w:lvl w:ilvl="0" w:tplc="A9A6EF1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338E07C0"/>
    <w:multiLevelType w:val="hybridMultilevel"/>
    <w:tmpl w:val="2294075E"/>
    <w:lvl w:ilvl="0" w:tplc="80A0FB6C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53B73"/>
    <w:multiLevelType w:val="hybridMultilevel"/>
    <w:tmpl w:val="3E82892E"/>
    <w:lvl w:ilvl="0" w:tplc="0D027C82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350B2F3E"/>
    <w:multiLevelType w:val="hybridMultilevel"/>
    <w:tmpl w:val="3ED6056A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3B7B2F7B"/>
    <w:multiLevelType w:val="hybridMultilevel"/>
    <w:tmpl w:val="7CA8C360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3BEB6828"/>
    <w:multiLevelType w:val="hybridMultilevel"/>
    <w:tmpl w:val="4280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147F1C"/>
    <w:multiLevelType w:val="hybridMultilevel"/>
    <w:tmpl w:val="BC2EBF44"/>
    <w:lvl w:ilvl="0" w:tplc="05E8D890">
      <w:start w:val="1"/>
      <w:numFmt w:val="bullet"/>
      <w:lvlText w:val="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3D023862"/>
    <w:multiLevelType w:val="hybridMultilevel"/>
    <w:tmpl w:val="87846ADC"/>
    <w:lvl w:ilvl="0" w:tplc="8B58271E">
      <w:start w:val="1"/>
      <w:numFmt w:val="bullet"/>
      <w:lvlText w:val=""/>
      <w:lvlPicBulletId w:val="1"/>
      <w:lvlJc w:val="center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D070914"/>
    <w:multiLevelType w:val="hybridMultilevel"/>
    <w:tmpl w:val="60EEEE96"/>
    <w:lvl w:ilvl="0" w:tplc="05E8D890">
      <w:start w:val="1"/>
      <w:numFmt w:val="bullet"/>
      <w:lvlText w:val=""/>
      <w:lvlJc w:val="left"/>
      <w:pPr>
        <w:ind w:left="8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4" w15:restartNumberingAfterBreak="0">
    <w:nsid w:val="3EA037C9"/>
    <w:multiLevelType w:val="hybridMultilevel"/>
    <w:tmpl w:val="47028E2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FA43FEF"/>
    <w:multiLevelType w:val="hybridMultilevel"/>
    <w:tmpl w:val="EB22F44C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203F1E"/>
    <w:multiLevelType w:val="hybridMultilevel"/>
    <w:tmpl w:val="53904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2C432D"/>
    <w:multiLevelType w:val="hybridMultilevel"/>
    <w:tmpl w:val="D0F0023C"/>
    <w:lvl w:ilvl="0" w:tplc="F8BA9522">
      <w:start w:val="1"/>
      <w:numFmt w:val="bullet"/>
      <w:lvlText w:val=""/>
      <w:lvlPicBulletId w:val="0"/>
      <w:lvlJc w:val="center"/>
      <w:pPr>
        <w:ind w:left="11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38" w15:restartNumberingAfterBreak="0">
    <w:nsid w:val="428766AE"/>
    <w:multiLevelType w:val="hybridMultilevel"/>
    <w:tmpl w:val="BA140EF6"/>
    <w:lvl w:ilvl="0" w:tplc="F8BA9522">
      <w:start w:val="1"/>
      <w:numFmt w:val="bullet"/>
      <w:lvlText w:val=""/>
      <w:lvlPicBulletId w:val="0"/>
      <w:lvlJc w:val="center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45063439"/>
    <w:multiLevelType w:val="hybridMultilevel"/>
    <w:tmpl w:val="6CB2618A"/>
    <w:lvl w:ilvl="0" w:tplc="05E8D890">
      <w:start w:val="1"/>
      <w:numFmt w:val="bullet"/>
      <w:lvlText w:val="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0" w15:restartNumberingAfterBreak="0">
    <w:nsid w:val="45E0541A"/>
    <w:multiLevelType w:val="hybridMultilevel"/>
    <w:tmpl w:val="7EBEB3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C9826B1"/>
    <w:multiLevelType w:val="hybridMultilevel"/>
    <w:tmpl w:val="158872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D656C3A"/>
    <w:multiLevelType w:val="hybridMultilevel"/>
    <w:tmpl w:val="94864CDC"/>
    <w:lvl w:ilvl="0" w:tplc="556C67C2">
      <w:start w:val="1"/>
      <w:numFmt w:val="bullet"/>
      <w:lvlText w:val="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3" w15:restartNumberingAfterBreak="0">
    <w:nsid w:val="4D893B62"/>
    <w:multiLevelType w:val="hybridMultilevel"/>
    <w:tmpl w:val="1EF4BAFC"/>
    <w:lvl w:ilvl="0" w:tplc="D20CA5C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4" w15:restartNumberingAfterBreak="0">
    <w:nsid w:val="4DC41450"/>
    <w:multiLevelType w:val="hybridMultilevel"/>
    <w:tmpl w:val="471A028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5" w15:restartNumberingAfterBreak="0">
    <w:nsid w:val="4E154529"/>
    <w:multiLevelType w:val="hybridMultilevel"/>
    <w:tmpl w:val="09B6CD6A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4E987215"/>
    <w:multiLevelType w:val="multilevel"/>
    <w:tmpl w:val="5CE40966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4EBD77BF"/>
    <w:multiLevelType w:val="hybridMultilevel"/>
    <w:tmpl w:val="BABC72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1404514"/>
    <w:multiLevelType w:val="hybridMultilevel"/>
    <w:tmpl w:val="90B25F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1D34C3F"/>
    <w:multiLevelType w:val="hybridMultilevel"/>
    <w:tmpl w:val="8E0013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5F48C1"/>
    <w:multiLevelType w:val="hybridMultilevel"/>
    <w:tmpl w:val="8EB08F10"/>
    <w:lvl w:ilvl="0" w:tplc="05E8D890">
      <w:start w:val="1"/>
      <w:numFmt w:val="bullet"/>
      <w:lvlText w:val=""/>
      <w:lvlJc w:val="left"/>
      <w:pPr>
        <w:ind w:left="1500" w:hanging="360"/>
      </w:pPr>
      <w:rPr>
        <w:rFonts w:ascii="Wingdings" w:hAnsi="Wingdings" w:hint="default"/>
      </w:rPr>
    </w:lvl>
    <w:lvl w:ilvl="1" w:tplc="05E8D890">
      <w:start w:val="1"/>
      <w:numFmt w:val="bullet"/>
      <w:lvlText w:val=""/>
      <w:lvlJc w:val="left"/>
      <w:pPr>
        <w:ind w:left="63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3413058"/>
    <w:multiLevelType w:val="hybridMultilevel"/>
    <w:tmpl w:val="9B707CE8"/>
    <w:lvl w:ilvl="0" w:tplc="49A24E7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2" w15:restartNumberingAfterBreak="0">
    <w:nsid w:val="552D5F04"/>
    <w:multiLevelType w:val="hybridMultilevel"/>
    <w:tmpl w:val="D4D4497A"/>
    <w:lvl w:ilvl="0" w:tplc="556C67C2">
      <w:start w:val="1"/>
      <w:numFmt w:val="bullet"/>
      <w:lvlText w:val="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78347F"/>
    <w:multiLevelType w:val="hybridMultilevel"/>
    <w:tmpl w:val="90DCB032"/>
    <w:lvl w:ilvl="0" w:tplc="0409000B">
      <w:start w:val="1"/>
      <w:numFmt w:val="bullet"/>
      <w:lvlText w:val=""/>
      <w:lvlJc w:val="left"/>
      <w:pPr>
        <w:ind w:left="120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9" w:hanging="360"/>
      </w:pPr>
      <w:rPr>
        <w:rFonts w:ascii="Wingdings" w:hAnsi="Wingdings" w:hint="default"/>
      </w:rPr>
    </w:lvl>
  </w:abstractNum>
  <w:abstractNum w:abstractNumId="54" w15:restartNumberingAfterBreak="0">
    <w:nsid w:val="562D4F82"/>
    <w:multiLevelType w:val="hybridMultilevel"/>
    <w:tmpl w:val="923200F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3" w:hanging="360"/>
      </w:pPr>
      <w:rPr>
        <w:rFonts w:ascii="Wingdings" w:hAnsi="Wingdings" w:hint="default"/>
      </w:rPr>
    </w:lvl>
  </w:abstractNum>
  <w:abstractNum w:abstractNumId="55" w15:restartNumberingAfterBreak="0">
    <w:nsid w:val="56664E2C"/>
    <w:multiLevelType w:val="hybridMultilevel"/>
    <w:tmpl w:val="9AD0B50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56" w15:restartNumberingAfterBreak="0">
    <w:nsid w:val="57702889"/>
    <w:multiLevelType w:val="hybridMultilevel"/>
    <w:tmpl w:val="E47E579C"/>
    <w:lvl w:ilvl="0" w:tplc="F8BA9522">
      <w:start w:val="1"/>
      <w:numFmt w:val="bullet"/>
      <w:lvlText w:val=""/>
      <w:lvlPicBulletId w:val="0"/>
      <w:lvlJc w:val="center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88B1B47"/>
    <w:multiLevelType w:val="hybridMultilevel"/>
    <w:tmpl w:val="557E2F1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58D93734"/>
    <w:multiLevelType w:val="hybridMultilevel"/>
    <w:tmpl w:val="93827616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9" w15:restartNumberingAfterBreak="0">
    <w:nsid w:val="609B5BBE"/>
    <w:multiLevelType w:val="hybridMultilevel"/>
    <w:tmpl w:val="1EA27E8A"/>
    <w:lvl w:ilvl="0" w:tplc="F362A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0D62FB1"/>
    <w:multiLevelType w:val="hybridMultilevel"/>
    <w:tmpl w:val="E2F21F5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1984A81"/>
    <w:multiLevelType w:val="hybridMultilevel"/>
    <w:tmpl w:val="EF96FD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2F478D1"/>
    <w:multiLevelType w:val="hybridMultilevel"/>
    <w:tmpl w:val="7544517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651072BA"/>
    <w:multiLevelType w:val="hybridMultilevel"/>
    <w:tmpl w:val="2400849C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4" w15:restartNumberingAfterBreak="0">
    <w:nsid w:val="663C5C81"/>
    <w:multiLevelType w:val="hybridMultilevel"/>
    <w:tmpl w:val="24366D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6AD35F4"/>
    <w:multiLevelType w:val="hybridMultilevel"/>
    <w:tmpl w:val="14BCEA4C"/>
    <w:lvl w:ilvl="0" w:tplc="05E8D890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6DF5235"/>
    <w:multiLevelType w:val="hybridMultilevel"/>
    <w:tmpl w:val="F9B076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7" w15:restartNumberingAfterBreak="0">
    <w:nsid w:val="683A3D94"/>
    <w:multiLevelType w:val="hybridMultilevel"/>
    <w:tmpl w:val="4244BE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6AF57CFC"/>
    <w:multiLevelType w:val="hybridMultilevel"/>
    <w:tmpl w:val="0AAA656A"/>
    <w:lvl w:ilvl="0" w:tplc="04090009">
      <w:start w:val="1"/>
      <w:numFmt w:val="bullet"/>
      <w:lvlText w:val="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9" w15:restartNumberingAfterBreak="0">
    <w:nsid w:val="6BEE51BC"/>
    <w:multiLevelType w:val="hybridMultilevel"/>
    <w:tmpl w:val="C4020770"/>
    <w:lvl w:ilvl="0" w:tplc="04090009">
      <w:start w:val="1"/>
      <w:numFmt w:val="bullet"/>
      <w:lvlText w:val=""/>
      <w:lvlJc w:val="left"/>
      <w:pPr>
        <w:ind w:left="15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70" w15:restartNumberingAfterBreak="0">
    <w:nsid w:val="6C43212C"/>
    <w:multiLevelType w:val="hybridMultilevel"/>
    <w:tmpl w:val="AAE0C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C5F3D47"/>
    <w:multiLevelType w:val="hybridMultilevel"/>
    <w:tmpl w:val="0E706268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1354935"/>
    <w:multiLevelType w:val="hybridMultilevel"/>
    <w:tmpl w:val="78166B62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3" w15:restartNumberingAfterBreak="0">
    <w:nsid w:val="719649F3"/>
    <w:multiLevelType w:val="multilevel"/>
    <w:tmpl w:val="5A68DA30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5FC1DF5"/>
    <w:multiLevelType w:val="hybridMultilevel"/>
    <w:tmpl w:val="EF483E3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5" w15:restartNumberingAfterBreak="0">
    <w:nsid w:val="769A4E77"/>
    <w:multiLevelType w:val="hybridMultilevel"/>
    <w:tmpl w:val="FF6459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BF5352D"/>
    <w:multiLevelType w:val="hybridMultilevel"/>
    <w:tmpl w:val="256AAB40"/>
    <w:lvl w:ilvl="0" w:tplc="0409000B">
      <w:start w:val="1"/>
      <w:numFmt w:val="bullet"/>
      <w:lvlText w:val=""/>
      <w:lvlJc w:val="left"/>
      <w:pPr>
        <w:ind w:left="120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9" w:hanging="360"/>
      </w:pPr>
      <w:rPr>
        <w:rFonts w:ascii="Wingdings" w:hAnsi="Wingdings" w:hint="default"/>
      </w:rPr>
    </w:lvl>
  </w:abstractNum>
  <w:abstractNum w:abstractNumId="77" w15:restartNumberingAfterBreak="0">
    <w:nsid w:val="7C6864D3"/>
    <w:multiLevelType w:val="hybridMultilevel"/>
    <w:tmpl w:val="26BA076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7DA60BCA"/>
    <w:multiLevelType w:val="hybridMultilevel"/>
    <w:tmpl w:val="059C6F5E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DC8394A"/>
    <w:multiLevelType w:val="hybridMultilevel"/>
    <w:tmpl w:val="045EC41E"/>
    <w:lvl w:ilvl="0" w:tplc="05E8D890">
      <w:start w:val="1"/>
      <w:numFmt w:val="bullet"/>
      <w:lvlText w:val="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121900">
    <w:abstractNumId w:val="25"/>
  </w:num>
  <w:num w:numId="2" w16cid:durableId="508834614">
    <w:abstractNumId w:val="22"/>
  </w:num>
  <w:num w:numId="3" w16cid:durableId="1077747415">
    <w:abstractNumId w:val="77"/>
  </w:num>
  <w:num w:numId="4" w16cid:durableId="142281662">
    <w:abstractNumId w:val="73"/>
  </w:num>
  <w:num w:numId="5" w16cid:durableId="1000541625">
    <w:abstractNumId w:val="12"/>
  </w:num>
  <w:num w:numId="6" w16cid:durableId="1362441405">
    <w:abstractNumId w:val="10"/>
  </w:num>
  <w:num w:numId="7" w16cid:durableId="1275090141">
    <w:abstractNumId w:val="24"/>
  </w:num>
  <w:num w:numId="8" w16cid:durableId="224417331">
    <w:abstractNumId w:val="43"/>
  </w:num>
  <w:num w:numId="9" w16cid:durableId="822552243">
    <w:abstractNumId w:val="67"/>
  </w:num>
  <w:num w:numId="10" w16cid:durableId="1130829327">
    <w:abstractNumId w:val="60"/>
  </w:num>
  <w:num w:numId="11" w16cid:durableId="194735122">
    <w:abstractNumId w:val="57"/>
  </w:num>
  <w:num w:numId="12" w16cid:durableId="1357005398">
    <w:abstractNumId w:val="13"/>
  </w:num>
  <w:num w:numId="13" w16cid:durableId="974336098">
    <w:abstractNumId w:val="4"/>
  </w:num>
  <w:num w:numId="14" w16cid:durableId="1772312890">
    <w:abstractNumId w:val="15"/>
  </w:num>
  <w:num w:numId="15" w16cid:durableId="481889839">
    <w:abstractNumId w:val="32"/>
  </w:num>
  <w:num w:numId="16" w16cid:durableId="82261187">
    <w:abstractNumId w:val="55"/>
  </w:num>
  <w:num w:numId="17" w16cid:durableId="130442558">
    <w:abstractNumId w:val="56"/>
  </w:num>
  <w:num w:numId="18" w16cid:durableId="1919560909">
    <w:abstractNumId w:val="41"/>
  </w:num>
  <w:num w:numId="19" w16cid:durableId="1178883471">
    <w:abstractNumId w:val="34"/>
  </w:num>
  <w:num w:numId="20" w16cid:durableId="1097140387">
    <w:abstractNumId w:val="29"/>
  </w:num>
  <w:num w:numId="21" w16cid:durableId="1748306450">
    <w:abstractNumId w:val="26"/>
  </w:num>
  <w:num w:numId="22" w16cid:durableId="1408380790">
    <w:abstractNumId w:val="76"/>
  </w:num>
  <w:num w:numId="23" w16cid:durableId="2117823943">
    <w:abstractNumId w:val="66"/>
  </w:num>
  <w:num w:numId="24" w16cid:durableId="1232084434">
    <w:abstractNumId w:val="53"/>
  </w:num>
  <w:num w:numId="25" w16cid:durableId="1354500260">
    <w:abstractNumId w:val="54"/>
  </w:num>
  <w:num w:numId="26" w16cid:durableId="288710353">
    <w:abstractNumId w:val="68"/>
  </w:num>
  <w:num w:numId="27" w16cid:durableId="1710378774">
    <w:abstractNumId w:val="11"/>
  </w:num>
  <w:num w:numId="28" w16cid:durableId="1371765511">
    <w:abstractNumId w:val="48"/>
  </w:num>
  <w:num w:numId="29" w16cid:durableId="70738391">
    <w:abstractNumId w:val="2"/>
  </w:num>
  <w:num w:numId="30" w16cid:durableId="323045658">
    <w:abstractNumId w:val="63"/>
  </w:num>
  <w:num w:numId="31" w16cid:durableId="1322200455">
    <w:abstractNumId w:val="64"/>
  </w:num>
  <w:num w:numId="32" w16cid:durableId="853105194">
    <w:abstractNumId w:val="5"/>
  </w:num>
  <w:num w:numId="33" w16cid:durableId="28334387">
    <w:abstractNumId w:val="35"/>
  </w:num>
  <w:num w:numId="34" w16cid:durableId="1880193736">
    <w:abstractNumId w:val="31"/>
  </w:num>
  <w:num w:numId="35" w16cid:durableId="1723168765">
    <w:abstractNumId w:val="79"/>
  </w:num>
  <w:num w:numId="36" w16cid:durableId="448086938">
    <w:abstractNumId w:val="72"/>
  </w:num>
  <w:num w:numId="37" w16cid:durableId="983578901">
    <w:abstractNumId w:val="28"/>
  </w:num>
  <w:num w:numId="38" w16cid:durableId="1733844066">
    <w:abstractNumId w:val="39"/>
  </w:num>
  <w:num w:numId="39" w16cid:durableId="1682506786">
    <w:abstractNumId w:val="33"/>
  </w:num>
  <w:num w:numId="40" w16cid:durableId="1393190553">
    <w:abstractNumId w:val="69"/>
  </w:num>
  <w:num w:numId="41" w16cid:durableId="708258642">
    <w:abstractNumId w:val="40"/>
  </w:num>
  <w:num w:numId="42" w16cid:durableId="1875532282">
    <w:abstractNumId w:val="71"/>
  </w:num>
  <w:num w:numId="43" w16cid:durableId="1161507029">
    <w:abstractNumId w:val="78"/>
  </w:num>
  <w:num w:numId="44" w16cid:durableId="789471650">
    <w:abstractNumId w:val="58"/>
  </w:num>
  <w:num w:numId="45" w16cid:durableId="880284400">
    <w:abstractNumId w:val="27"/>
  </w:num>
  <w:num w:numId="46" w16cid:durableId="810174347">
    <w:abstractNumId w:val="14"/>
  </w:num>
  <w:num w:numId="47" w16cid:durableId="447048947">
    <w:abstractNumId w:val="18"/>
  </w:num>
  <w:num w:numId="48" w16cid:durableId="1389649049">
    <w:abstractNumId w:val="44"/>
  </w:num>
  <w:num w:numId="49" w16cid:durableId="596838072">
    <w:abstractNumId w:val="19"/>
  </w:num>
  <w:num w:numId="50" w16cid:durableId="683868793">
    <w:abstractNumId w:val="6"/>
  </w:num>
  <w:num w:numId="51" w16cid:durableId="807671840">
    <w:abstractNumId w:val="7"/>
  </w:num>
  <w:num w:numId="52" w16cid:durableId="724837342">
    <w:abstractNumId w:val="8"/>
  </w:num>
  <w:num w:numId="53" w16cid:durableId="1287733929">
    <w:abstractNumId w:val="50"/>
  </w:num>
  <w:num w:numId="54" w16cid:durableId="532160660">
    <w:abstractNumId w:val="70"/>
  </w:num>
  <w:num w:numId="55" w16cid:durableId="234710823">
    <w:abstractNumId w:val="74"/>
  </w:num>
  <w:num w:numId="56" w16cid:durableId="1559321018">
    <w:abstractNumId w:val="52"/>
  </w:num>
  <w:num w:numId="57" w16cid:durableId="651524994">
    <w:abstractNumId w:val="9"/>
  </w:num>
  <w:num w:numId="58" w16cid:durableId="476606918">
    <w:abstractNumId w:val="61"/>
  </w:num>
  <w:num w:numId="59" w16cid:durableId="1564214939">
    <w:abstractNumId w:val="45"/>
  </w:num>
  <w:num w:numId="60" w16cid:durableId="1927113633">
    <w:abstractNumId w:val="0"/>
  </w:num>
  <w:num w:numId="61" w16cid:durableId="999306126">
    <w:abstractNumId w:val="37"/>
  </w:num>
  <w:num w:numId="62" w16cid:durableId="1975912983">
    <w:abstractNumId w:val="59"/>
  </w:num>
  <w:num w:numId="63" w16cid:durableId="502475541">
    <w:abstractNumId w:val="42"/>
  </w:num>
  <w:num w:numId="64" w16cid:durableId="1196776901">
    <w:abstractNumId w:val="20"/>
  </w:num>
  <w:num w:numId="65" w16cid:durableId="2042627631">
    <w:abstractNumId w:val="62"/>
  </w:num>
  <w:num w:numId="66" w16cid:durableId="673191418">
    <w:abstractNumId w:val="65"/>
  </w:num>
  <w:num w:numId="67" w16cid:durableId="1208370530">
    <w:abstractNumId w:val="38"/>
  </w:num>
  <w:num w:numId="68" w16cid:durableId="267783858">
    <w:abstractNumId w:val="16"/>
  </w:num>
  <w:num w:numId="69" w16cid:durableId="1023363252">
    <w:abstractNumId w:val="23"/>
  </w:num>
  <w:num w:numId="70" w16cid:durableId="326635552">
    <w:abstractNumId w:val="51"/>
  </w:num>
  <w:num w:numId="71" w16cid:durableId="814487050">
    <w:abstractNumId w:val="47"/>
  </w:num>
  <w:num w:numId="72" w16cid:durableId="469398775">
    <w:abstractNumId w:val="46"/>
  </w:num>
  <w:num w:numId="73" w16cid:durableId="1375812949">
    <w:abstractNumId w:val="75"/>
  </w:num>
  <w:num w:numId="74" w16cid:durableId="1796948760">
    <w:abstractNumId w:val="21"/>
  </w:num>
  <w:num w:numId="75" w16cid:durableId="1436054855">
    <w:abstractNumId w:val="1"/>
  </w:num>
  <w:num w:numId="76" w16cid:durableId="260188269">
    <w:abstractNumId w:val="17"/>
  </w:num>
  <w:num w:numId="77" w16cid:durableId="1646006437">
    <w:abstractNumId w:val="36"/>
  </w:num>
  <w:num w:numId="78" w16cid:durableId="637999278">
    <w:abstractNumId w:val="30"/>
  </w:num>
  <w:num w:numId="79" w16cid:durableId="508982454">
    <w:abstractNumId w:val="3"/>
  </w:num>
  <w:num w:numId="80" w16cid:durableId="2107383065">
    <w:abstractNumId w:val="49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wMDI3NzY2s7SwsDRX0lEKTi0uzszPAykwrAUArrk5ziwAAAA="/>
  </w:docVars>
  <w:rsids>
    <w:rsidRoot w:val="00ED03CA"/>
    <w:rsid w:val="000145C5"/>
    <w:rsid w:val="00027A94"/>
    <w:rsid w:val="00030AF2"/>
    <w:rsid w:val="00034299"/>
    <w:rsid w:val="000356BB"/>
    <w:rsid w:val="0005503B"/>
    <w:rsid w:val="00055149"/>
    <w:rsid w:val="00077167"/>
    <w:rsid w:val="000B0D44"/>
    <w:rsid w:val="000C6139"/>
    <w:rsid w:val="000D6098"/>
    <w:rsid w:val="000E6EF9"/>
    <w:rsid w:val="001005DF"/>
    <w:rsid w:val="00117794"/>
    <w:rsid w:val="001309FA"/>
    <w:rsid w:val="001406EA"/>
    <w:rsid w:val="0014742B"/>
    <w:rsid w:val="0015051C"/>
    <w:rsid w:val="00153533"/>
    <w:rsid w:val="00156791"/>
    <w:rsid w:val="00182403"/>
    <w:rsid w:val="001A5380"/>
    <w:rsid w:val="001D7709"/>
    <w:rsid w:val="001F21C3"/>
    <w:rsid w:val="00203BF0"/>
    <w:rsid w:val="002040F9"/>
    <w:rsid w:val="00216484"/>
    <w:rsid w:val="00224260"/>
    <w:rsid w:val="00226C79"/>
    <w:rsid w:val="00240430"/>
    <w:rsid w:val="00263A4C"/>
    <w:rsid w:val="0029006D"/>
    <w:rsid w:val="00295FA9"/>
    <w:rsid w:val="002A1DC6"/>
    <w:rsid w:val="002A2E4C"/>
    <w:rsid w:val="002B33A5"/>
    <w:rsid w:val="002D7F2E"/>
    <w:rsid w:val="002E110F"/>
    <w:rsid w:val="002E1951"/>
    <w:rsid w:val="002E2154"/>
    <w:rsid w:val="00305A9B"/>
    <w:rsid w:val="00363183"/>
    <w:rsid w:val="00363EA6"/>
    <w:rsid w:val="00373D37"/>
    <w:rsid w:val="0037690B"/>
    <w:rsid w:val="0039413D"/>
    <w:rsid w:val="003B3109"/>
    <w:rsid w:val="003F068C"/>
    <w:rsid w:val="003F37FE"/>
    <w:rsid w:val="00456E77"/>
    <w:rsid w:val="00466EBE"/>
    <w:rsid w:val="004827BC"/>
    <w:rsid w:val="00491187"/>
    <w:rsid w:val="004A1E54"/>
    <w:rsid w:val="004B34D1"/>
    <w:rsid w:val="004E7DB2"/>
    <w:rsid w:val="0050519E"/>
    <w:rsid w:val="005109BB"/>
    <w:rsid w:val="005531F2"/>
    <w:rsid w:val="005827C6"/>
    <w:rsid w:val="005A33EC"/>
    <w:rsid w:val="005C2940"/>
    <w:rsid w:val="005E1080"/>
    <w:rsid w:val="005E76DA"/>
    <w:rsid w:val="006A2859"/>
    <w:rsid w:val="006B0743"/>
    <w:rsid w:val="006B749A"/>
    <w:rsid w:val="006C3DC2"/>
    <w:rsid w:val="006C6EB5"/>
    <w:rsid w:val="006D2B1A"/>
    <w:rsid w:val="006D41F0"/>
    <w:rsid w:val="006D6548"/>
    <w:rsid w:val="006F0830"/>
    <w:rsid w:val="006F0F54"/>
    <w:rsid w:val="00713155"/>
    <w:rsid w:val="00723F86"/>
    <w:rsid w:val="00732BB7"/>
    <w:rsid w:val="00734DBE"/>
    <w:rsid w:val="00774DC2"/>
    <w:rsid w:val="00782241"/>
    <w:rsid w:val="00794940"/>
    <w:rsid w:val="007B27C6"/>
    <w:rsid w:val="007D0E59"/>
    <w:rsid w:val="007E4506"/>
    <w:rsid w:val="007F00D2"/>
    <w:rsid w:val="007F03D5"/>
    <w:rsid w:val="007F214C"/>
    <w:rsid w:val="007F40D7"/>
    <w:rsid w:val="007F6FC2"/>
    <w:rsid w:val="008005B4"/>
    <w:rsid w:val="00811E99"/>
    <w:rsid w:val="00815477"/>
    <w:rsid w:val="00826CD6"/>
    <w:rsid w:val="00827A75"/>
    <w:rsid w:val="008421C9"/>
    <w:rsid w:val="00855E4C"/>
    <w:rsid w:val="00885CEE"/>
    <w:rsid w:val="0088711C"/>
    <w:rsid w:val="00897232"/>
    <w:rsid w:val="008975A8"/>
    <w:rsid w:val="008D6B3A"/>
    <w:rsid w:val="008D6F0E"/>
    <w:rsid w:val="008E0900"/>
    <w:rsid w:val="008E5649"/>
    <w:rsid w:val="008E72C9"/>
    <w:rsid w:val="00902A1F"/>
    <w:rsid w:val="00906BA6"/>
    <w:rsid w:val="00943AFA"/>
    <w:rsid w:val="0095058B"/>
    <w:rsid w:val="00965DD2"/>
    <w:rsid w:val="00970A79"/>
    <w:rsid w:val="00975D59"/>
    <w:rsid w:val="009A38F8"/>
    <w:rsid w:val="009A4EB2"/>
    <w:rsid w:val="009A5DAE"/>
    <w:rsid w:val="009A6FB0"/>
    <w:rsid w:val="009D161F"/>
    <w:rsid w:val="009D3674"/>
    <w:rsid w:val="009F0910"/>
    <w:rsid w:val="009F6728"/>
    <w:rsid w:val="00A058E0"/>
    <w:rsid w:val="00A1226E"/>
    <w:rsid w:val="00A125EE"/>
    <w:rsid w:val="00A1277E"/>
    <w:rsid w:val="00A21ED7"/>
    <w:rsid w:val="00A41541"/>
    <w:rsid w:val="00A5135E"/>
    <w:rsid w:val="00A54F9E"/>
    <w:rsid w:val="00A60EBF"/>
    <w:rsid w:val="00A84096"/>
    <w:rsid w:val="00A859F4"/>
    <w:rsid w:val="00AD433E"/>
    <w:rsid w:val="00AF6FD8"/>
    <w:rsid w:val="00B001F6"/>
    <w:rsid w:val="00B02C5E"/>
    <w:rsid w:val="00B0440F"/>
    <w:rsid w:val="00B11A74"/>
    <w:rsid w:val="00B12E73"/>
    <w:rsid w:val="00B14495"/>
    <w:rsid w:val="00B1644F"/>
    <w:rsid w:val="00B40C04"/>
    <w:rsid w:val="00B42792"/>
    <w:rsid w:val="00B45198"/>
    <w:rsid w:val="00B637E4"/>
    <w:rsid w:val="00B74673"/>
    <w:rsid w:val="00B84265"/>
    <w:rsid w:val="00B90C57"/>
    <w:rsid w:val="00B92D09"/>
    <w:rsid w:val="00BA1E09"/>
    <w:rsid w:val="00BA5010"/>
    <w:rsid w:val="00BB765A"/>
    <w:rsid w:val="00BC44BC"/>
    <w:rsid w:val="00BE0F9C"/>
    <w:rsid w:val="00BE78A4"/>
    <w:rsid w:val="00BF74FF"/>
    <w:rsid w:val="00C0596F"/>
    <w:rsid w:val="00C14407"/>
    <w:rsid w:val="00C41D54"/>
    <w:rsid w:val="00C43982"/>
    <w:rsid w:val="00C50189"/>
    <w:rsid w:val="00C7138D"/>
    <w:rsid w:val="00C87647"/>
    <w:rsid w:val="00C96D18"/>
    <w:rsid w:val="00CC4DFD"/>
    <w:rsid w:val="00CC5830"/>
    <w:rsid w:val="00CC704B"/>
    <w:rsid w:val="00CD1BA4"/>
    <w:rsid w:val="00CD5120"/>
    <w:rsid w:val="00CD72CF"/>
    <w:rsid w:val="00CF3391"/>
    <w:rsid w:val="00D20D1E"/>
    <w:rsid w:val="00D75A2A"/>
    <w:rsid w:val="00DA6902"/>
    <w:rsid w:val="00DB11D1"/>
    <w:rsid w:val="00DF6938"/>
    <w:rsid w:val="00E210DA"/>
    <w:rsid w:val="00E250E3"/>
    <w:rsid w:val="00E5330C"/>
    <w:rsid w:val="00E54FA9"/>
    <w:rsid w:val="00E56D17"/>
    <w:rsid w:val="00EA1822"/>
    <w:rsid w:val="00EC499D"/>
    <w:rsid w:val="00ED03CA"/>
    <w:rsid w:val="00ED448C"/>
    <w:rsid w:val="00EF07E4"/>
    <w:rsid w:val="00F31954"/>
    <w:rsid w:val="00F53784"/>
    <w:rsid w:val="00F55747"/>
    <w:rsid w:val="00F55A06"/>
    <w:rsid w:val="00F66008"/>
    <w:rsid w:val="00F83CA8"/>
    <w:rsid w:val="00F913D1"/>
    <w:rsid w:val="00F95891"/>
    <w:rsid w:val="00FA784E"/>
    <w:rsid w:val="00FB5742"/>
    <w:rsid w:val="00FD5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E9F85A"/>
  <w15:docId w15:val="{F40111BE-FD18-430B-86D3-BCDB6DA53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4">
    <w:name w:val="heading 4"/>
    <w:basedOn w:val="Normal"/>
    <w:link w:val="Balk4Char"/>
    <w:qFormat/>
    <w:rsid w:val="007F6FC2"/>
    <w:pPr>
      <w:spacing w:before="100" w:beforeAutospacing="1" w:after="100" w:afterAutospacing="1"/>
      <w:outlineLvl w:val="3"/>
    </w:pPr>
    <w:rPr>
      <w:b/>
      <w:bCs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975D5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7F6FC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pple-converted-space">
    <w:name w:val="apple-converted-space"/>
    <w:basedOn w:val="VarsaylanParagrafYazTipi"/>
    <w:rsid w:val="007F6FC2"/>
  </w:style>
  <w:style w:type="character" w:customStyle="1" w:styleId="grame">
    <w:name w:val="grame"/>
    <w:basedOn w:val="VarsaylanParagrafYazTipi"/>
    <w:rsid w:val="007F6FC2"/>
  </w:style>
  <w:style w:type="character" w:customStyle="1" w:styleId="spelle">
    <w:name w:val="spelle"/>
    <w:basedOn w:val="VarsaylanParagrafYazTipi"/>
    <w:rsid w:val="007F6FC2"/>
  </w:style>
  <w:style w:type="paragraph" w:styleId="ListeParagraf">
    <w:name w:val="List Paragraph"/>
    <w:basedOn w:val="Normal"/>
    <w:uiPriority w:val="34"/>
    <w:qFormat/>
    <w:rsid w:val="00240430"/>
    <w:pPr>
      <w:spacing w:after="200" w:line="276" w:lineRule="auto"/>
      <w:ind w:left="720"/>
    </w:pPr>
    <w:rPr>
      <w:rFonts w:ascii="Calibri" w:hAnsi="Calibri"/>
      <w:sz w:val="22"/>
      <w:szCs w:val="22"/>
      <w:lang w:val="en-GB"/>
    </w:rPr>
  </w:style>
  <w:style w:type="table" w:styleId="TabloKlavuzu">
    <w:name w:val="Table Grid"/>
    <w:basedOn w:val="NormalTablo"/>
    <w:uiPriority w:val="59"/>
    <w:rsid w:val="002B3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6Char">
    <w:name w:val="Başlık 6 Char"/>
    <w:basedOn w:val="VarsaylanParagrafYazTipi"/>
    <w:link w:val="Balk6"/>
    <w:uiPriority w:val="9"/>
    <w:rsid w:val="00975D5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AralkYok">
    <w:name w:val="No Spacing"/>
    <w:link w:val="AralkYokChar"/>
    <w:uiPriority w:val="1"/>
    <w:qFormat/>
    <w:rsid w:val="00EA1822"/>
    <w:pPr>
      <w:spacing w:after="0" w:line="240" w:lineRule="auto"/>
    </w:pPr>
    <w:rPr>
      <w:rFonts w:eastAsiaTheme="minorEastAsia"/>
      <w:lang w:eastAsia="ja-JP"/>
    </w:rPr>
  </w:style>
  <w:style w:type="character" w:customStyle="1" w:styleId="AralkYokChar">
    <w:name w:val="Aralık Yok Char"/>
    <w:basedOn w:val="VarsaylanParagrafYazTipi"/>
    <w:link w:val="AralkYok"/>
    <w:uiPriority w:val="1"/>
    <w:rsid w:val="00EA1822"/>
    <w:rPr>
      <w:rFonts w:eastAsiaTheme="minorEastAsia"/>
      <w:lang w:eastAsia="ja-JP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A182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A1822"/>
    <w:rPr>
      <w:rFonts w:ascii="Tahoma" w:eastAsia="Times New Roman" w:hAnsi="Tahoma" w:cs="Tahoma"/>
      <w:sz w:val="16"/>
      <w:szCs w:val="16"/>
    </w:rPr>
  </w:style>
  <w:style w:type="character" w:styleId="Gl">
    <w:name w:val="Strong"/>
    <w:basedOn w:val="VarsaylanParagrafYazTipi"/>
    <w:uiPriority w:val="22"/>
    <w:qFormat/>
    <w:rsid w:val="00B11A74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E54FA9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54FA9"/>
    <w:rPr>
      <w:rFonts w:ascii="Times New Roman" w:eastAsia="Times New Roman" w:hAnsi="Times New Roman" w:cs="Times New Roman"/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E54FA9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54FA9"/>
    <w:rPr>
      <w:rFonts w:ascii="Times New Roman" w:eastAsia="Times New Roman" w:hAnsi="Times New Roman" w:cs="Times New Roman"/>
      <w:sz w:val="24"/>
      <w:szCs w:val="24"/>
    </w:rPr>
  </w:style>
  <w:style w:type="character" w:styleId="SatrNumaras">
    <w:name w:val="line number"/>
    <w:basedOn w:val="VarsaylanParagrafYazTipi"/>
    <w:uiPriority w:val="99"/>
    <w:semiHidden/>
    <w:unhideWhenUsed/>
    <w:rsid w:val="00BA5010"/>
  </w:style>
  <w:style w:type="paragraph" w:styleId="GvdeMetni3">
    <w:name w:val="Body Text 3"/>
    <w:basedOn w:val="Normal"/>
    <w:link w:val="GvdeMetni3Char"/>
    <w:rsid w:val="00BF74FF"/>
    <w:pPr>
      <w:spacing w:line="480" w:lineRule="auto"/>
      <w:jc w:val="both"/>
    </w:pPr>
    <w:rPr>
      <w:sz w:val="28"/>
    </w:rPr>
  </w:style>
  <w:style w:type="character" w:customStyle="1" w:styleId="GvdeMetni3Char">
    <w:name w:val="Gövde Metni 3 Char"/>
    <w:basedOn w:val="VarsaylanParagrafYazTipi"/>
    <w:link w:val="GvdeMetni3"/>
    <w:rsid w:val="00BF74FF"/>
    <w:rPr>
      <w:rFonts w:ascii="Times New Roman" w:eastAsia="Times New Roman" w:hAnsi="Times New Roman" w:cs="Times New Roman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7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D55FC-858F-48F2-A075-151C44359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ali</dc:creator>
  <cp:lastModifiedBy>Dr. Esra</cp:lastModifiedBy>
  <cp:revision>3</cp:revision>
  <dcterms:created xsi:type="dcterms:W3CDTF">2023-03-17T16:40:00Z</dcterms:created>
  <dcterms:modified xsi:type="dcterms:W3CDTF">2023-06-02T17:36:00Z</dcterms:modified>
</cp:coreProperties>
</file>